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A8195" w14:textId="77777777" w:rsidR="00CD7561" w:rsidRDefault="00CD7561"/>
    <w:p w14:paraId="01B1B6A8" w14:textId="7CBC57E7" w:rsidR="00CD7561" w:rsidRPr="00CD7561" w:rsidRDefault="00CD7561" w:rsidP="00CD7561">
      <w:pPr>
        <w:jc w:val="center"/>
        <w:rPr>
          <w:b/>
          <w:bCs/>
          <w:sz w:val="36"/>
          <w:szCs w:val="36"/>
          <w:u w:val="single"/>
        </w:rPr>
      </w:pPr>
      <w:r w:rsidRPr="00CD7561">
        <w:rPr>
          <w:b/>
          <w:bCs/>
          <w:sz w:val="36"/>
          <w:szCs w:val="36"/>
          <w:u w:val="single"/>
        </w:rPr>
        <w:t>E2E Test Cases</w:t>
      </w:r>
    </w:p>
    <w:p w14:paraId="697E6D99" w14:textId="67E825C5" w:rsidR="00CD7561" w:rsidRDefault="00CD7561"/>
    <w:p w14:paraId="57CC3078" w14:textId="77777777" w:rsidR="0008491A" w:rsidRPr="0008491A" w:rsidRDefault="0008491A" w:rsidP="0008491A">
      <w:pPr>
        <w:rPr>
          <w:rFonts w:cstheme="minorHAnsi"/>
          <w:sz w:val="24"/>
          <w:szCs w:val="24"/>
        </w:rPr>
      </w:pPr>
      <w:r w:rsidRPr="0008491A">
        <w:rPr>
          <w:rFonts w:cstheme="minorHAnsi"/>
          <w:sz w:val="24"/>
          <w:szCs w:val="24"/>
        </w:rPr>
        <w:t xml:space="preserve">To run the test cases for the components, services, modules created run command </w:t>
      </w:r>
      <w:r w:rsidRPr="0008491A">
        <w:rPr>
          <w:rFonts w:cstheme="minorHAnsi"/>
          <w:b/>
          <w:bCs/>
          <w:sz w:val="24"/>
          <w:szCs w:val="24"/>
        </w:rPr>
        <w:t xml:space="preserve">ng test. </w:t>
      </w:r>
      <w:r w:rsidRPr="0008491A">
        <w:rPr>
          <w:rFonts w:cstheme="minorHAnsi"/>
          <w:sz w:val="24"/>
          <w:szCs w:val="24"/>
        </w:rPr>
        <w:t>This command will run test cases written in spec.ts files like shown in below screenshot</w:t>
      </w:r>
    </w:p>
    <w:p w14:paraId="4FFDD473" w14:textId="77777777" w:rsidR="0008491A" w:rsidRDefault="0008491A"/>
    <w:p w14:paraId="379D3040" w14:textId="0352A947" w:rsidR="001855B0" w:rsidRDefault="001855B0">
      <w:r>
        <w:t xml:space="preserve">Run Command </w:t>
      </w:r>
      <w:r w:rsidRPr="000643C2">
        <w:rPr>
          <w:b/>
          <w:bCs/>
          <w:sz w:val="24"/>
          <w:szCs w:val="24"/>
          <w:u w:val="single"/>
        </w:rPr>
        <w:t>ng test</w:t>
      </w:r>
    </w:p>
    <w:p w14:paraId="59608AAE" w14:textId="19B90195" w:rsidR="00A8775C" w:rsidRDefault="00CD7561">
      <w:r w:rsidRPr="00CD7561">
        <w:rPr>
          <w:noProof/>
        </w:rPr>
        <w:drawing>
          <wp:inline distT="0" distB="0" distL="0" distR="0" wp14:anchorId="69BF3543" wp14:editId="065E556D">
            <wp:extent cx="6654903" cy="701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60817" cy="70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AEF1" w14:textId="1F224F8E" w:rsidR="00802D8F" w:rsidRDefault="00802D8F"/>
    <w:p w14:paraId="0252BAF4" w14:textId="3ADAD73E" w:rsidR="00CD7561" w:rsidRDefault="00CD7561"/>
    <w:p w14:paraId="78802CA1" w14:textId="683D1BCA" w:rsidR="00CD7561" w:rsidRDefault="00CD7561"/>
    <w:p w14:paraId="0B60059A" w14:textId="7DC3AA07" w:rsidR="00CD7561" w:rsidRDefault="00CD7561"/>
    <w:p w14:paraId="565EBA83" w14:textId="35234C5E" w:rsidR="00CD7561" w:rsidRDefault="00CD7561">
      <w:r>
        <w:rPr>
          <w:noProof/>
        </w:rPr>
        <w:drawing>
          <wp:inline distT="0" distB="0" distL="0" distR="0" wp14:anchorId="46DEABF2" wp14:editId="499EF5CD">
            <wp:extent cx="5943600" cy="31883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86E5" w14:textId="6E84C360" w:rsidR="006167B7" w:rsidRDefault="006167B7"/>
    <w:p w14:paraId="76481EF3" w14:textId="3B91D026" w:rsidR="006167B7" w:rsidRDefault="00636EA0" w:rsidP="00636EA0">
      <w:pPr>
        <w:pStyle w:val="ListParagraph"/>
        <w:numPr>
          <w:ilvl w:val="0"/>
          <w:numId w:val="3"/>
        </w:numPr>
      </w:pPr>
      <w:r>
        <w:t xml:space="preserve">Karma/Jasmine </w:t>
      </w:r>
      <w:r w:rsidR="00974E82">
        <w:t xml:space="preserve">testing framework </w:t>
      </w:r>
      <w:r>
        <w:t>in Angular.</w:t>
      </w:r>
    </w:p>
    <w:p w14:paraId="50C80E1A" w14:textId="25D1DE5A" w:rsidR="006167B7" w:rsidRDefault="006167B7"/>
    <w:p w14:paraId="7F4BF38A" w14:textId="1FCAF4F6" w:rsidR="006167B7" w:rsidRDefault="006167B7"/>
    <w:p w14:paraId="482456B6" w14:textId="351F59B0" w:rsidR="006167B7" w:rsidRDefault="006167B7"/>
    <w:p w14:paraId="0EC0790D" w14:textId="7CE47C5D" w:rsidR="006167B7" w:rsidRDefault="006167B7"/>
    <w:p w14:paraId="50920614" w14:textId="2FF999C0" w:rsidR="000C0726" w:rsidRDefault="000C0726" w:rsidP="000C0726">
      <w:pPr>
        <w:jc w:val="center"/>
        <w:rPr>
          <w:b/>
          <w:bCs/>
          <w:sz w:val="32"/>
          <w:szCs w:val="32"/>
        </w:rPr>
      </w:pPr>
      <w:r w:rsidRPr="000C0726">
        <w:rPr>
          <w:b/>
          <w:bCs/>
          <w:sz w:val="32"/>
          <w:szCs w:val="32"/>
        </w:rPr>
        <w:t>TEST CASES</w:t>
      </w:r>
    </w:p>
    <w:p w14:paraId="158C2E73" w14:textId="77777777" w:rsidR="00845474" w:rsidRPr="000C0726" w:rsidRDefault="00845474" w:rsidP="000C0726">
      <w:pPr>
        <w:jc w:val="center"/>
        <w:rPr>
          <w:b/>
          <w:bCs/>
          <w:sz w:val="32"/>
          <w:szCs w:val="32"/>
        </w:rPr>
      </w:pPr>
    </w:p>
    <w:p w14:paraId="1987C6E2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E58E7E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9828B3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AdminDoctor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02D8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./admin-doctor.service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5E4C53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A2B1D7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AdminDoctorService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8D6CF4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AdminDoctor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9C38E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EFDC40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E16FE6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558E8C91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4EC9B0"/>
          <w:sz w:val="21"/>
          <w:szCs w:val="21"/>
        </w:rPr>
        <w:t>AdminDoctor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B3717D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715A7F1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D8B919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802D8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941A0F6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02D8F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02D8F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5C8F600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499248C6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02D8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BFEA78E" w14:textId="77777777" w:rsidR="00802D8F" w:rsidRPr="00802D8F" w:rsidRDefault="00802D8F" w:rsidP="00802D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703FE4" w14:textId="102D70B0" w:rsidR="00802D8F" w:rsidRDefault="00802D8F"/>
    <w:p w14:paraId="0F411A11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91C369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0266B1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AdminOperativeRoom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6C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./admin-operative-room.service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2A5C15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1B6BEC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AdminOperativeRoomService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07EB7E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E20170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5DF62A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B95FE1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70A02489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A687E4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B813DC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DEDD8D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E6C7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E6432A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6C7C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6C7C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AB6D0A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882D6C0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6C7C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E754D7B" w14:textId="77777777" w:rsidR="00EE6C7C" w:rsidRPr="00EE6C7C" w:rsidRDefault="00EE6C7C" w:rsidP="00EE6C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48CF8D" w14:textId="4BA7F21E" w:rsidR="00EE6C7C" w:rsidRDefault="00EE6C7C"/>
    <w:p w14:paraId="05003E65" w14:textId="47F98F56" w:rsidR="00444524" w:rsidRDefault="00444524"/>
    <w:p w14:paraId="4BFCA90A" w14:textId="36EDB375" w:rsidR="00444524" w:rsidRDefault="00444524"/>
    <w:p w14:paraId="580A6CA3" w14:textId="77777777" w:rsidR="00444524" w:rsidRDefault="00444524"/>
    <w:p w14:paraId="1251A294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D6CD13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862C6B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AdminOperativeRoom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./admin-operative-room.service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62C888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B3E412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AdminOperativeRoomService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415824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DF0924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E561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4E86F3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43FE7A4D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OperativeRoom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A6AB1A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8FEB0BA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CEB6D2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487BAB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DBD1FBE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B77A6F2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84C738C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5D7E9B" w14:textId="22F6A0F4" w:rsidR="00444524" w:rsidRDefault="00444524"/>
    <w:p w14:paraId="6A896E28" w14:textId="3553D33E" w:rsidR="00444524" w:rsidRDefault="00444524"/>
    <w:p w14:paraId="1421941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39EF0B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9472E8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AdminRoomType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452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./admin-room-type.service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08F610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D49E19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AdminRoomTypeService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FC22091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RoomType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681B57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EDA915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7C4141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1EE01E0D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4EC9B0"/>
          <w:sz w:val="21"/>
          <w:szCs w:val="21"/>
        </w:rPr>
        <w:t>AdminRoomType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ED9E7C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E5B2A5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03353C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44452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51E4211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4524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44524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4D98F5F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495DF977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452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5382EC9" w14:textId="77777777" w:rsidR="00444524" w:rsidRPr="00444524" w:rsidRDefault="00444524" w:rsidP="004445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DBBBC6" w14:textId="6430D129" w:rsidR="00444524" w:rsidRDefault="00444524"/>
    <w:p w14:paraId="3FD4EDFB" w14:textId="3D8E4704" w:rsidR="00EA18C5" w:rsidRDefault="00EA18C5"/>
    <w:p w14:paraId="16472904" w14:textId="42FD39A6" w:rsidR="00EA18C5" w:rsidRDefault="00EA18C5"/>
    <w:p w14:paraId="07995BD1" w14:textId="2164117B" w:rsidR="00EA18C5" w:rsidRDefault="00EA18C5"/>
    <w:p w14:paraId="16FF6A23" w14:textId="77777777" w:rsidR="00EA18C5" w:rsidRDefault="00EA18C5"/>
    <w:p w14:paraId="6F7B514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EA18A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C00B3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minSpecialization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min-specialization.servic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7A38C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E2272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AdminSpecializationServic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304E7B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Specialization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3A750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A9738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C2BD6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37E9799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Specialization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E9F61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92833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C1551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EA00F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E34B53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718C78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CAABFD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8FD835" w14:textId="5F977B02" w:rsidR="00EA18C5" w:rsidRDefault="00EA18C5"/>
    <w:p w14:paraId="5156E1B4" w14:textId="0D1D9866" w:rsidR="00EA18C5" w:rsidRDefault="00EA18C5"/>
    <w:p w14:paraId="3224348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FFF8C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F8E7E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minTreatment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min-treatment.servic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E5666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9757D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AdminTreatmentServic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1095D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Treatment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51135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5F41A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B66E52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4571233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Treatment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5FE07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9335B5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4338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7AC0B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93F855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EC482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6799EF2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6C4B02" w14:textId="00D26D39" w:rsidR="00EA18C5" w:rsidRDefault="00EA18C5"/>
    <w:p w14:paraId="23B4CF9E" w14:textId="6A8DA4CF" w:rsidR="00EA18C5" w:rsidRDefault="00EA18C5"/>
    <w:p w14:paraId="56F87852" w14:textId="152CBF27" w:rsidR="00EA18C5" w:rsidRDefault="00EA18C5"/>
    <w:p w14:paraId="70ADFB14" w14:textId="5D862C25" w:rsidR="00EA18C5" w:rsidRDefault="00EA18C5"/>
    <w:p w14:paraId="7F586745" w14:textId="77777777" w:rsidR="00EA18C5" w:rsidRDefault="00EA18C5"/>
    <w:p w14:paraId="18287FE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BED8D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1A4D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HospitalBranch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hospital-branch.servic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6DCC2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3E04A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HospitalBranchServic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F44761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HospitalBranch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7450B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4A357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F1985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14:paraId="756DABA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nj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HospitalBranch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5EF70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5381EA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FD260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be created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A9360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C89C58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C6C1EA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AE1504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42DD0" w14:textId="751E320B" w:rsidR="00EA18C5" w:rsidRDefault="00EA18C5"/>
    <w:p w14:paraId="21CDFF2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C2C2D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BA01C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minHom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min-home.component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E4292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0BBDE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AdminHomeComponent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80D64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A95BB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442F743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89350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C4DE8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098F04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66469F7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3E60A9F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654DB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263F97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653D3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EA46A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minHom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A5BFE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BEBF3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1BAFF8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DE956E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8921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2CA88C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EEFCA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5EBCB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A7AF84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267E3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E84AE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8D644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Add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add-admission.component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4D60E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8B0E4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AddAdmissionComponent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AE9E0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F0E78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79EF0B5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931EF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1898A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7A599E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70E458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598F1E1E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283545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346851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6C78C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36257B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Add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CADC4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711B0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926E53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4332FC4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BC371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9937E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018F2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CDC970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259B415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72B3A7" w14:textId="50274162" w:rsidR="00EA18C5" w:rsidRDefault="00EA18C5"/>
    <w:p w14:paraId="19AD044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89F0F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EDC6B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List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./list-admission.component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EC260D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7CB1F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ListAdmissionComponent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7C32FB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0A25B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5E54E99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91399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5B2E7F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513937B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B0DAB4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666FA0B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375B75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);</w:t>
      </w:r>
    </w:p>
    <w:p w14:paraId="36067DA9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0F911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3CF665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4EC9B0"/>
          <w:sz w:val="21"/>
          <w:szCs w:val="21"/>
        </w:rPr>
        <w:t>ListAdmission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C54387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BC6CC8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A60D3A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D561201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FDA97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A18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35A742C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18C5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A18C5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279C32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A9FE656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18C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3541F40" w14:textId="77777777" w:rsidR="00EA18C5" w:rsidRPr="00EA18C5" w:rsidRDefault="00EA18C5" w:rsidP="00EA18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043A13" w14:textId="547A2A13" w:rsidR="00EA18C5" w:rsidRDefault="00EA18C5"/>
    <w:p w14:paraId="6DACFBA2" w14:textId="203E62CD" w:rsidR="006D688A" w:rsidRDefault="006D688A"/>
    <w:p w14:paraId="0F00723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2B65D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EE3D6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AdminDashboard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admin-dashboard.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B7360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A12DB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AdminDashboard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963D11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58889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007CD5A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1D6ED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31FBA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C90414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25246A0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01045B5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F311FC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A9CE2D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75DB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893CE9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minDashboard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6A244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FF212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1A66DD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48D19BB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4E981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2C719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A0E3DD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F6648D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205A97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610A26" w14:textId="3E420A26" w:rsidR="006D688A" w:rsidRDefault="006D688A"/>
    <w:p w14:paraId="068C3331" w14:textId="4B949B0B" w:rsidR="006D688A" w:rsidRDefault="006D688A"/>
    <w:p w14:paraId="1F0CD056" w14:textId="49A136D4" w:rsidR="006D688A" w:rsidRDefault="006D688A"/>
    <w:p w14:paraId="48C136B6" w14:textId="375CB9D6" w:rsidR="006D688A" w:rsidRDefault="006D688A"/>
    <w:p w14:paraId="7B5218C9" w14:textId="178DD341" w:rsidR="006D688A" w:rsidRDefault="006D688A"/>
    <w:p w14:paraId="36EE1E62" w14:textId="68107129" w:rsidR="006D688A" w:rsidRDefault="006D688A"/>
    <w:p w14:paraId="3BD27E0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38E40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90971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Add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add-doctor.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01303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A26B5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AddDoctor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9FBE00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CDA7E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22AF60C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21531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7C8EA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F79E14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1C4529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23A2012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9128D1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7BB31A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6C910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704D71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Add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BD735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FF8BF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3A9E3E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798752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D30C0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181E8A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FC6FC7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FCFA0F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B5E1D3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230BF" w14:textId="34945EFD" w:rsidR="006D688A" w:rsidRDefault="006D688A"/>
    <w:p w14:paraId="3CF192F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9F744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BC4B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Edi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edit-doctor.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F792C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C6A98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EditDoctor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5631DD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7C09D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5F91221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D5A8AA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B4799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EA89A8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53CE14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)</w:t>
      </w:r>
    </w:p>
    <w:p w14:paraId="1B9ADEC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F61091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8A6121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11D82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9EF09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Edi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7FC9B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6924B4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B1D6F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790D02C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8EE6E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3DDBC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22443C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449A3E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822AB7E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0CE1BC" w14:textId="2519C5EF" w:rsidR="006D688A" w:rsidRDefault="006D688A"/>
    <w:p w14:paraId="68CB2E66" w14:textId="55BFF152" w:rsidR="006D688A" w:rsidRDefault="006D688A"/>
    <w:p w14:paraId="40DADB0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121DBF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0BFFAD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Lis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./list-doctor.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5C812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D30E2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ListDoctorComponent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D1EFD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EADB8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12F3B9E2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2EDAA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F874AC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444C95C6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91AB2D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204B706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92486F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959D618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772AF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B71953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4EC9B0"/>
          <w:sz w:val="21"/>
          <w:szCs w:val="21"/>
        </w:rPr>
        <w:t>ListDoctor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533A5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F2673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C6D63D9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5B9C3347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68148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6D688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DE7F11B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688A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6D688A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6197AE5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A8C4DC1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88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38F9F30" w14:textId="77777777" w:rsidR="006D688A" w:rsidRPr="006D688A" w:rsidRDefault="006D688A" w:rsidP="006D68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99B0B4" w14:textId="5E241C90" w:rsidR="006D688A" w:rsidRDefault="006D688A"/>
    <w:p w14:paraId="2A68AC96" w14:textId="0CB1BC07" w:rsidR="00E02C9E" w:rsidRDefault="00E02C9E"/>
    <w:p w14:paraId="476E9F3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DE61A8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556D1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Add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./add-patient.component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468CA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8DD9B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AddPatientComponent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E5805E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7A75E9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440A245E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21F0E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22D390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141AFD6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6A7813D5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1B9DD428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0E0CD1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B28949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D854C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38D81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Add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C6D1FB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726C0A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1A79E0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665C5E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656569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F0661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88EDB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613BD1A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E4A567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87219A" w14:textId="64E368F8" w:rsidR="00E02C9E" w:rsidRDefault="00E02C9E"/>
    <w:p w14:paraId="533952EA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2EC5B4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637D67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List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./list-patient.component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CED1A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DC99D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ListPatientComponent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3C4CB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573F80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572BEEA3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6EB49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12C25E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7B79538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8E475F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4F8E388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1A9A69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DA2770C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BDFD7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FB0E27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4EC9B0"/>
          <w:sz w:val="21"/>
          <w:szCs w:val="21"/>
        </w:rPr>
        <w:t>ListPatient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EBF5B2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3D9630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7B79831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95640BB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FE10DC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E02C9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9D9BA56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02C9E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02C9E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CE5D2B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7D911FC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2C9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0D93E8CF" w14:textId="77777777" w:rsidR="00E02C9E" w:rsidRPr="00E02C9E" w:rsidRDefault="00E02C9E" w:rsidP="00E02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3EE137" w14:textId="6A906C6E" w:rsidR="00E02C9E" w:rsidRDefault="00E02C9E"/>
    <w:p w14:paraId="53F1C1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99DAD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C530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dashboard.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BAEC5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0AB96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taffDashboard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B77636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2E6A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75A633B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1A843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4E12C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63276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905F23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042924B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97204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627616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D0CE5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88A73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849B8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4ECDF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3FC98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724241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89D94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3615ED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9806D7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1EF37FB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E7746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9CB4DE" w14:textId="40C65D60" w:rsidR="00CD7561" w:rsidRDefault="00CD7561"/>
    <w:p w14:paraId="14F8F5D5" w14:textId="2DFBAA92" w:rsidR="00CD7561" w:rsidRDefault="00CD7561"/>
    <w:p w14:paraId="7721B97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5340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96E6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ListPatientAppointment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list-patient-appointments.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4C02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F8DC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taffListPatientAppointments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B2006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A6DD9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4A8F589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47AE2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0F087D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6996C5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56DD7EC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0A563F5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C991C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EB3619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8721A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22722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Appointment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816F3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94B49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CE22C9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BD4EF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F5C5A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9ABF60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50A2F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2BAFA2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A1AB50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CB73BD" w14:textId="6DA0B798" w:rsidR="00CD7561" w:rsidRDefault="00CD7561"/>
    <w:p w14:paraId="45573E8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06C2A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66FD1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home.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08A64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DF2DA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taffHome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9E873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A7E3C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74D9A3C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6BFCE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D10E9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029A24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8444FF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7FBBC6E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1CBBEB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6060C1C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F7ECA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3F97D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B0073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119E1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EB0C1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3C5EA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07BCE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E7B9E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D3725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0D5450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0C5C87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B0366F" w14:textId="2EA8CD3C" w:rsidR="00CD7561" w:rsidRDefault="00CD7561"/>
    <w:p w14:paraId="1CD63344" w14:textId="60798195" w:rsidR="00CD7561" w:rsidRDefault="00CD7561"/>
    <w:p w14:paraId="6A4CD54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A026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F2889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StaffListPatientMedicine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staff-list-patient-medicines.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6F059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371C1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taffListPatientMedicines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03CB5A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12B79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1D1909F9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A0563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61793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01867A2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1F09D44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5722AAD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8021FF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4920F8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6A164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E5FED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StaffListPatientMedicines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6E051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C57FA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BDC8C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5CD831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2A0329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EC8098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B22140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3567FD6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17057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6D0EB7" w14:textId="7DC9F9EC" w:rsidR="00CD7561" w:rsidRDefault="00CD7561"/>
    <w:p w14:paraId="4885DA94" w14:textId="521F45BE" w:rsidR="00CD7561" w:rsidRDefault="00CD7561"/>
    <w:p w14:paraId="3BFC2B8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1EE21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D546F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Patient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patient-dashboard.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10D9D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829C1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PatientDashboard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AC2AF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F8966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74ADC28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0BC2C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33C262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158FB80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4593979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4A2A8A4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071E7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5283A7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58619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0A3CC4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Dashboard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E04FA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5D8D2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FD851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1E6738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E9FAA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B41838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B5FA7FD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FBC5580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4728D90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C36C08" w14:textId="0519DC79" w:rsidR="00CD7561" w:rsidRDefault="00CD7561"/>
    <w:p w14:paraId="0B6EB4D5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@angular/core/testing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1BF8E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280E6F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Patient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./patient-home.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BE765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CFB6E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PatientHomeComponent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CA8DC6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1CAB31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Component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47E06B1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79279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DF0F50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nfigureTestingModul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2FF58662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]</w:t>
      </w:r>
    </w:p>
    <w:p w14:paraId="793119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})</w:t>
      </w:r>
    </w:p>
    <w:p w14:paraId="6BB94EC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  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ompileComponent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F111ED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ED9B8AA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8E03F6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beforeEach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03AC2AB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TestBed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creat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4EC9B0"/>
          <w:sz w:val="21"/>
          <w:szCs w:val="21"/>
        </w:rPr>
        <w:t>PatientHome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4AEC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Instanc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6CE253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fixture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detectChanges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336B7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25AF4C04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03F25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i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CE9178"/>
          <w:sz w:val="21"/>
          <w:szCs w:val="21"/>
        </w:rPr>
        <w:t>'should create'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() </w:t>
      </w:r>
      <w:r w:rsidRPr="00CD756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F75F3D7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7561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D7561">
        <w:rPr>
          <w:rFonts w:ascii="Consolas" w:eastAsia="Times New Roman" w:hAnsi="Consolas" w:cs="Times New Roman"/>
          <w:color w:val="DCDCAA"/>
          <w:sz w:val="21"/>
          <w:szCs w:val="21"/>
        </w:rPr>
        <w:t>toBeTruthy</w:t>
      </w: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B1843F8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);</w:t>
      </w:r>
    </w:p>
    <w:p w14:paraId="3CF431CC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56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F273B7E" w14:textId="77777777" w:rsidR="00CD7561" w:rsidRPr="00CD7561" w:rsidRDefault="00CD7561" w:rsidP="00CD756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2BD104" w14:textId="77777777" w:rsidR="00CD7561" w:rsidRDefault="00CD7561"/>
    <w:sectPr w:rsidR="00CD75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513A"/>
    <w:multiLevelType w:val="hybridMultilevel"/>
    <w:tmpl w:val="7002980E"/>
    <w:lvl w:ilvl="0" w:tplc="8154E2F2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8420A7B"/>
    <w:multiLevelType w:val="hybridMultilevel"/>
    <w:tmpl w:val="87567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664B27"/>
    <w:multiLevelType w:val="hybridMultilevel"/>
    <w:tmpl w:val="D430C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414660">
    <w:abstractNumId w:val="0"/>
  </w:num>
  <w:num w:numId="2" w16cid:durableId="292059710">
    <w:abstractNumId w:val="1"/>
  </w:num>
  <w:num w:numId="3" w16cid:durableId="5752113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K1NLCwNLawtDBV0lEKTi0uzszPAykwqgUA6vNQKywAAAA="/>
  </w:docVars>
  <w:rsids>
    <w:rsidRoot w:val="00802D8F"/>
    <w:rsid w:val="000643C2"/>
    <w:rsid w:val="0008398F"/>
    <w:rsid w:val="0008491A"/>
    <w:rsid w:val="000C0726"/>
    <w:rsid w:val="001855B0"/>
    <w:rsid w:val="00444524"/>
    <w:rsid w:val="005D558D"/>
    <w:rsid w:val="006167B7"/>
    <w:rsid w:val="00636EA0"/>
    <w:rsid w:val="006D688A"/>
    <w:rsid w:val="00802D8F"/>
    <w:rsid w:val="00845474"/>
    <w:rsid w:val="00974E82"/>
    <w:rsid w:val="00CD7561"/>
    <w:rsid w:val="00CE0890"/>
    <w:rsid w:val="00E02C9E"/>
    <w:rsid w:val="00EA18C5"/>
    <w:rsid w:val="00EE6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AB0BA"/>
  <w15:chartTrackingRefBased/>
  <w15:docId w15:val="{087002FE-4F00-4D3F-9CC1-7525C87E6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91A"/>
    <w:pPr>
      <w:spacing w:after="0" w:line="240" w:lineRule="auto"/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55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5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2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1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2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4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8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0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6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5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5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0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9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0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1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1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0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2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6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3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8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2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73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8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9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7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7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3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1995</Words>
  <Characters>1137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15</cp:revision>
  <dcterms:created xsi:type="dcterms:W3CDTF">2022-04-28T15:18:00Z</dcterms:created>
  <dcterms:modified xsi:type="dcterms:W3CDTF">2022-04-29T01:42:00Z</dcterms:modified>
</cp:coreProperties>
</file>